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70366" w14:textId="11FDC1E4" w:rsidR="00B61C60" w:rsidRPr="00541AD6" w:rsidRDefault="00B61C60" w:rsidP="4A5A93BD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epartment</w:t>
            </w:r>
          </w:p>
        </w:tc>
        <w:tc>
          <w:tcPr>
            <w:tcW w:w="7874" w:type="dxa"/>
          </w:tcPr>
          <w:p w14:paraId="0A083BB0" w14:textId="2E11CD7C" w:rsidR="00D46212" w:rsidRPr="00A25836" w:rsidRDefault="00541AD6" w:rsidP="4A5A93BD">
            <w:pPr>
              <w:tabs>
                <w:tab w:val="left" w:pos="3026"/>
              </w:tabs>
              <w:spacing w:line="240" w:lineRule="auto"/>
              <w:rPr>
                <w:rFonts w:ascii="Calibri" w:hAnsi="Calibri" w:cs="Calibri"/>
                <w:sz w:val="24"/>
              </w:rPr>
            </w:pPr>
            <w:r w:rsidRPr="4A5A93BD">
              <w:rPr>
                <w:rFonts w:ascii="Calibri" w:hAnsi="Calibri" w:cs="Calibri"/>
                <w:sz w:val="24"/>
              </w:rPr>
              <w:t>Exam</w:t>
            </w:r>
            <w:r w:rsidR="00D46212"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Title</w:t>
            </w:r>
          </w:p>
        </w:tc>
        <w:tc>
          <w:tcPr>
            <w:tcW w:w="7874" w:type="dxa"/>
          </w:tcPr>
          <w:p w14:paraId="7D630F00" w14:textId="7C04CAF6" w:rsidR="00D46212" w:rsidRPr="00A25836" w:rsidRDefault="00A25836" w:rsidP="00520B40">
            <w:pPr>
              <w:pStyle w:val="BodyText"/>
              <w:rPr>
                <w:rFonts w:eastAsia="Calibri"/>
                <w:lang w:val="en-US"/>
              </w:rPr>
            </w:pPr>
            <w:r w:rsidRPr="4A5A93BD">
              <w:rPr>
                <w:rFonts w:eastAsia="Calibri"/>
                <w:lang w:val="en-US"/>
              </w:rPr>
              <w:t xml:space="preserve">Exam Policy – </w:t>
            </w:r>
            <w:r w:rsidR="00520B40" w:rsidRPr="00520B40">
              <w:rPr>
                <w:rFonts w:eastAsia="Calibri"/>
                <w:lang w:val="en-US"/>
              </w:rPr>
              <w:t>Applying and Scheduling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Date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Approv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3A5F74CB" w14:textId="070C94B8" w:rsidR="00D46212" w:rsidRPr="00541AD6" w:rsidRDefault="00520B40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January 2023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Approved By:</w:t>
            </w:r>
          </w:p>
        </w:tc>
        <w:tc>
          <w:tcPr>
            <w:tcW w:w="7874" w:type="dxa"/>
          </w:tcPr>
          <w:p w14:paraId="36BC7E6F" w14:textId="4A229168" w:rsidR="00D46212" w:rsidRPr="00541AD6" w:rsidRDefault="00520B40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am</w:t>
            </w:r>
            <w:r w:rsidR="00FC1744">
              <w:rPr>
                <w:rFonts w:ascii="Calibri" w:hAnsi="Calibri" w:cs="Calibri"/>
                <w:sz w:val="24"/>
              </w:rPr>
              <w:t xml:space="preserve"> Committee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</w:t>
            </w:r>
            <w:r w:rsidR="3FC9BE36" w:rsidRPr="4A5A93BD">
              <w:rPr>
                <w:rFonts w:ascii="Calibri" w:hAnsi="Calibri" w:cs="Calibri"/>
                <w:b/>
                <w:bCs/>
                <w:sz w:val="24"/>
              </w:rPr>
              <w:t>s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Review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18CFF2A8" w14:textId="62772CC4" w:rsidR="008D4B26" w:rsidRDefault="006E68C9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January</w:t>
            </w:r>
            <w:r w:rsidRPr="001F77E9">
              <w:rPr>
                <w:rFonts w:ascii="Calibri" w:hAnsi="Calibri" w:cs="Calibri"/>
                <w:sz w:val="24"/>
              </w:rPr>
              <w:t xml:space="preserve"> </w:t>
            </w:r>
            <w:r w:rsidR="003B6F38" w:rsidRPr="001F77E9">
              <w:rPr>
                <w:rFonts w:ascii="Calibri" w:hAnsi="Calibri" w:cs="Calibri"/>
                <w:sz w:val="24"/>
              </w:rPr>
              <w:t>2023</w:t>
            </w:r>
          </w:p>
          <w:p w14:paraId="5D691CC5" w14:textId="43C34777" w:rsidR="006E68C9" w:rsidRPr="00541AD6" w:rsidRDefault="006E68C9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April 2024 </w:t>
            </w: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 of Next Review</w:t>
            </w:r>
          </w:p>
        </w:tc>
        <w:tc>
          <w:tcPr>
            <w:tcW w:w="7874" w:type="dxa"/>
          </w:tcPr>
          <w:p w14:paraId="295EE899" w14:textId="13FB5537" w:rsidR="00D46212" w:rsidRPr="00541AD6" w:rsidRDefault="006E68C9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pril 2025</w:t>
            </w:r>
          </w:p>
        </w:tc>
      </w:tr>
      <w:tr w:rsidR="00D46212" w:rsidRPr="00541AD6" w14:paraId="6C5CD1DD" w14:textId="77777777" w:rsidTr="00842EC5">
        <w:tc>
          <w:tcPr>
            <w:tcW w:w="2425" w:type="dxa"/>
          </w:tcPr>
          <w:p w14:paraId="1C31FF66" w14:textId="77777777" w:rsidR="00D46212" w:rsidRPr="00541AD6" w:rsidRDefault="1694400A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Version</w:t>
            </w:r>
          </w:p>
        </w:tc>
        <w:tc>
          <w:tcPr>
            <w:tcW w:w="7874" w:type="dxa"/>
          </w:tcPr>
          <w:p w14:paraId="451FB483" w14:textId="77549EBA" w:rsidR="00D46212" w:rsidRPr="00541AD6" w:rsidRDefault="00A27ED5" w:rsidP="4A5A93B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2</w:t>
            </w:r>
            <w:r w:rsidR="00520B40">
              <w:rPr>
                <w:rFonts w:ascii="Calibri" w:hAnsi="Calibri" w:cs="Calibri"/>
                <w:sz w:val="24"/>
              </w:rPr>
              <w:t>.0</w:t>
            </w:r>
          </w:p>
        </w:tc>
      </w:tr>
      <w:tr w:rsidR="00A27ED5" w:rsidRPr="00541AD6" w14:paraId="003EB7C9" w14:textId="77777777" w:rsidTr="00842EC5">
        <w:tc>
          <w:tcPr>
            <w:tcW w:w="2425" w:type="dxa"/>
          </w:tcPr>
          <w:p w14:paraId="1AE7F5F5" w14:textId="559D50DF" w:rsidR="00A27ED5" w:rsidRPr="00D91736" w:rsidRDefault="00D65171" w:rsidP="4A5A93B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00D91736">
              <w:rPr>
                <w:rFonts w:ascii="Calibri" w:hAnsi="Calibri" w:cs="Calibri"/>
                <w:b/>
                <w:bCs/>
                <w:sz w:val="24"/>
              </w:rPr>
              <w:t>Related Policies</w:t>
            </w:r>
          </w:p>
        </w:tc>
        <w:tc>
          <w:tcPr>
            <w:tcW w:w="7874" w:type="dxa"/>
          </w:tcPr>
          <w:p w14:paraId="4FD38268" w14:textId="325D4590" w:rsidR="00A27ED5" w:rsidRDefault="00FB71F9" w:rsidP="00D65171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Applying for a Second Provisional Practice Certificate of registration (PPC)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</w:tbl>
    <w:p w14:paraId="06D24695" w14:textId="4A918FEF" w:rsidR="00D11C02" w:rsidRPr="00AD7E64" w:rsidRDefault="00520B40" w:rsidP="009737DC">
      <w:pPr>
        <w:pStyle w:val="paragraph"/>
        <w:spacing w:beforeLines="120" w:before="288" w:beforeAutospacing="0" w:afterLines="60" w:after="144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omplete exam applications will be reviewed by the examinations team and scheduled into the next available exam session within </w:t>
      </w:r>
      <w:r w:rsidRPr="00AD7E64">
        <w:rPr>
          <w:rStyle w:val="normaltextrun"/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four </w:t>
      </w:r>
      <w:r w:rsidR="00365135" w:rsidRPr="00AD7E64">
        <w:rPr>
          <w:rStyle w:val="normaltextrun"/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(4) </w:t>
      </w:r>
      <w:r w:rsidRPr="00AD7E64">
        <w:rPr>
          <w:rStyle w:val="normaltextrun"/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weeks </w:t>
      </w:r>
      <w:r w:rsidR="00365135" w:rsidRPr="00AD7E64">
        <w:rPr>
          <w:rStyle w:val="normaltextrun"/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(20 business days) </w:t>
      </w: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of submission. </w:t>
      </w:r>
      <w:r w:rsidR="006A4785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andidates </w:t>
      </w:r>
      <w:r w:rsidR="006D18D1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should</w:t>
      </w:r>
      <w:r w:rsidR="006A4785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review the available exam dates, including registration deadlines, </w:t>
      </w:r>
      <w:r w:rsidR="000A7BE1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and</w:t>
      </w:r>
      <w:r w:rsidR="006D18D1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</w:t>
      </w:r>
      <w:r w:rsidR="000A7BE1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must indicate in the comments section of their exam application if they have any scheduling conflicts. </w:t>
      </w:r>
      <w:r w:rsidR="001E319B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The e</w:t>
      </w:r>
      <w:r w:rsidR="00DC590C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xam team</w:t>
      </w:r>
      <w:r w:rsidR="001E319B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may reach out for further information</w:t>
      </w:r>
      <w:r w:rsidR="00DC590C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. </w:t>
      </w:r>
    </w:p>
    <w:p w14:paraId="08CCCFE5" w14:textId="6FD26EE1" w:rsidR="006D18D1" w:rsidRPr="00AD7E64" w:rsidRDefault="00F24BC4" w:rsidP="009737DC">
      <w:pPr>
        <w:pStyle w:val="paragraph"/>
        <w:spacing w:beforeLines="120" w:before="288" w:beforeAutospacing="0" w:afterLines="60" w:after="144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It is not uncommon for candidates to submit their OCE application and an application for a Provisional Practice certificate concurrently. As soon as an exam date is assigned, the Registration team will work to </w:t>
      </w:r>
      <w:r w:rsidR="001A196C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omplete the review of all Provisional Practice certificate applications. The expiry date for a Provisional Practice certificate is directly linked to the assigned Ontario Clinical Exam date. </w:t>
      </w:r>
    </w:p>
    <w:p w14:paraId="7D85BEB7" w14:textId="1EC014E0" w:rsidR="00FA4813" w:rsidRPr="00AD7E64" w:rsidRDefault="00520B40" w:rsidP="009737DC">
      <w:pPr>
        <w:pStyle w:val="paragraph"/>
        <w:spacing w:beforeLines="120" w:before="288" w:beforeAutospacing="0" w:afterLines="60" w:after="144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andidates </w:t>
      </w:r>
      <w:r w:rsidR="00AD7E64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with a</w:t>
      </w: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Provisional Practice </w:t>
      </w:r>
      <w:r w:rsidR="00AD7E64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Certificate are</w:t>
      </w:r>
      <w:r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required to be registered in the next available exam session. This is a requirement for all candidates in supervised practice as outlined in the Physiotherapy Act, 1991.</w:t>
      </w:r>
      <w:r w:rsidR="00B21D3B" w:rsidRPr="00AD7E64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 </w:t>
      </w:r>
    </w:p>
    <w:p w14:paraId="58BC0A87" w14:textId="4D226389" w:rsidR="000E081E" w:rsidRPr="00B070E7" w:rsidRDefault="00046C95" w:rsidP="009737DC">
      <w:pPr>
        <w:spacing w:beforeLines="120" w:before="288" w:afterLines="60" w:after="144" w:line="240" w:lineRule="auto"/>
        <w:rPr>
          <w:rStyle w:val="normaltextrun"/>
          <w:rFonts w:ascii="Calibri" w:hAnsi="Calibri" w:cs="Calibri"/>
          <w:sz w:val="24"/>
        </w:rPr>
      </w:pPr>
      <w:r w:rsidRPr="00AD7E64">
        <w:rPr>
          <w:rStyle w:val="normaltextrun"/>
          <w:rFonts w:ascii="Calibri" w:hAnsi="Calibri" w:cs="Calibri"/>
          <w:color w:val="000000"/>
          <w:sz w:val="24"/>
          <w:shd w:val="clear" w:color="auto" w:fill="FFFFFF"/>
        </w:rPr>
        <w:t xml:space="preserve">Once a candidates Provisional Practice Application is approved, </w:t>
      </w:r>
      <w:r w:rsidR="00FA4813" w:rsidRPr="00AD7E64">
        <w:rPr>
          <w:rStyle w:val="normaltextrun"/>
          <w:rFonts w:ascii="Calibri" w:hAnsi="Calibri" w:cs="Calibri"/>
          <w:color w:val="000000"/>
          <w:sz w:val="24"/>
          <w:shd w:val="clear" w:color="auto" w:fill="FFFFFF"/>
        </w:rPr>
        <w:t xml:space="preserve">candidates will need to </w:t>
      </w:r>
      <w:r w:rsidR="00CF1F55" w:rsidRPr="00AD7E64">
        <w:rPr>
          <w:rStyle w:val="normaltextrun"/>
          <w:rFonts w:ascii="Calibri" w:hAnsi="Calibri" w:cs="Calibri"/>
          <w:color w:val="000000"/>
          <w:sz w:val="24"/>
          <w:shd w:val="clear" w:color="auto" w:fill="FFFFFF"/>
        </w:rPr>
        <w:t xml:space="preserve">follow the processes outlined in the </w:t>
      </w:r>
      <w:r w:rsidR="00471BA3" w:rsidRPr="00AD7E64">
        <w:rPr>
          <w:rStyle w:val="normaltextrun"/>
          <w:rFonts w:ascii="Calibri" w:hAnsi="Calibri" w:cs="Calibri"/>
          <w:color w:val="000000"/>
          <w:sz w:val="24"/>
          <w:bdr w:val="none" w:sz="0" w:space="0" w:color="auto" w:frame="1"/>
        </w:rPr>
        <w:t xml:space="preserve">Rebooking, Cancellation and Withdrawal Policy </w:t>
      </w:r>
      <w:r w:rsidR="00D11C02" w:rsidRPr="00AD7E64">
        <w:rPr>
          <w:rStyle w:val="normaltextrun"/>
          <w:rFonts w:ascii="Calibri" w:hAnsi="Calibri" w:cs="Calibri"/>
          <w:color w:val="000000"/>
          <w:sz w:val="24"/>
          <w:bdr w:val="none" w:sz="0" w:space="0" w:color="auto" w:frame="1"/>
        </w:rPr>
        <w:t xml:space="preserve">(exam policy) and the </w:t>
      </w:r>
      <w:r w:rsidR="000E081E" w:rsidRPr="00AD7E64">
        <w:rPr>
          <w:rFonts w:ascii="Calibri" w:hAnsi="Calibri" w:cs="Calibri"/>
          <w:sz w:val="24"/>
        </w:rPr>
        <w:t>Applications for Second Provisional Practice certificates of Registration (registration policy).</w:t>
      </w:r>
    </w:p>
    <w:p w14:paraId="3619755B" w14:textId="09AF268E" w:rsidR="00905A0A" w:rsidRPr="009737DC" w:rsidRDefault="00520B40" w:rsidP="009737DC">
      <w:pPr>
        <w:pStyle w:val="paragraph"/>
        <w:spacing w:beforeLines="120" w:before="288" w:beforeAutospacing="0" w:afterLines="60" w:after="144" w:afterAutospacing="0"/>
        <w:textAlignment w:val="baseline"/>
        <w:rPr>
          <w:rFonts w:ascii="Calibri" w:eastAsia="Calibri" w:hAnsi="Calibri" w:cs="Calibri"/>
          <w:color w:val="000000"/>
          <w:shd w:val="clear" w:color="auto" w:fill="FFFFFF"/>
        </w:rPr>
      </w:pPr>
      <w:r w:rsidRPr="00520B40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Candidates that do not have a Provisional Practice certificate </w:t>
      </w:r>
      <w:r w:rsidR="001D65C9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 xml:space="preserve">or who do not meet the eligibility criteria to apply for a Provisional Practice certificate </w:t>
      </w:r>
      <w:r w:rsidRPr="00520B40">
        <w:rPr>
          <w:rStyle w:val="normaltextrun"/>
          <w:rFonts w:ascii="Calibri" w:eastAsia="Calibri" w:hAnsi="Calibri" w:cs="Calibri"/>
          <w:color w:val="000000"/>
          <w:shd w:val="clear" w:color="auto" w:fill="FFFFFF"/>
        </w:rPr>
        <w:t>are not required to take the next available exam. When a date is assigned, these candidates will have 10 business days to decline the offered date without financial penalty. Changing their assigned dates after the 10-business day period will result in payment of a rebooking fee or other associated fees as outlined in the Exam Fees Policy.</w:t>
      </w:r>
    </w:p>
    <w:sectPr w:rsidR="00905A0A" w:rsidRPr="009737DC" w:rsidSect="009737DC">
      <w:headerReference w:type="default" r:id="rId12"/>
      <w:footerReference w:type="default" r:id="rId13"/>
      <w:footerReference w:type="first" r:id="rId14"/>
      <w:pgSz w:w="12240" w:h="15840" w:code="1"/>
      <w:pgMar w:top="2127" w:right="1077" w:bottom="81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77231A" w14:textId="77777777" w:rsidR="00E43E82" w:rsidRDefault="00E43E82" w:rsidP="002A0431">
      <w:r>
        <w:separator/>
      </w:r>
    </w:p>
  </w:endnote>
  <w:endnote w:type="continuationSeparator" w:id="0">
    <w:p w14:paraId="411C8960" w14:textId="77777777" w:rsidR="00E43E82" w:rsidRDefault="00E43E82" w:rsidP="002A0431">
      <w:r>
        <w:continuationSeparator/>
      </w:r>
    </w:p>
  </w:endnote>
  <w:endnote w:type="continuationNotice" w:id="1">
    <w:p w14:paraId="644B54A1" w14:textId="77777777" w:rsidR="00E43E82" w:rsidRDefault="00E43E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EB9684" w14:textId="77777777" w:rsidR="004F4014" w:rsidRPr="00842EC5" w:rsidRDefault="002A08B4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842EC5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842EC5">
          <w:rPr>
            <w:rFonts w:ascii="Calibri" w:hAnsi="Calibri" w:cs="Calibri"/>
            <w:noProof/>
            <w:sz w:val="24"/>
          </w:rPr>
          <w:t>3</w: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2A08B4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style="mso-next-textbox:#zzmpTrailer_1078_19"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F472F" w14:textId="77777777" w:rsidR="004F4014" w:rsidRDefault="002A08B4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style="mso-next-textbox:#zzmpTrailer_1078_1B" inset="0,0,0,0">
            <w:txbxContent>
              <w:p w14:paraId="00379A18" w14:textId="1B4518AB" w:rsidR="004F4014" w:rsidRDefault="004F4014">
                <w:pPr>
                  <w:pStyle w:val="MacPacTrailer"/>
                </w:pPr>
                <w:r>
                  <w:t xml:space="preserve">17015686.3 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841113" w14:textId="77777777" w:rsidR="00E43E82" w:rsidRDefault="00E43E82" w:rsidP="002A0431">
      <w:r>
        <w:separator/>
      </w:r>
    </w:p>
  </w:footnote>
  <w:footnote w:type="continuationSeparator" w:id="0">
    <w:p w14:paraId="774DFBCA" w14:textId="77777777" w:rsidR="00E43E82" w:rsidRDefault="00E43E82" w:rsidP="002A0431">
      <w:r>
        <w:continuationSeparator/>
      </w:r>
    </w:p>
  </w:footnote>
  <w:footnote w:type="continuationNotice" w:id="1">
    <w:p w14:paraId="67E4E435" w14:textId="77777777" w:rsidR="00E43E82" w:rsidRDefault="00E43E8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  <w:lang w:eastAsia="en-C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23AD7E43">
              <wp:simplePos x="0" y="0"/>
              <wp:positionH relativeFrom="column">
                <wp:posOffset>3211830</wp:posOffset>
              </wp:positionH>
              <wp:positionV relativeFrom="paragraph">
                <wp:posOffset>-19050</wp:posOffset>
              </wp:positionV>
              <wp:extent cx="29438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438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6BD4B575" w:rsidR="00DB7DDF" w:rsidRPr="0028605B" w:rsidRDefault="00894A2E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78A22F"/>
                              <w:sz w:val="28"/>
                              <w:szCs w:val="28"/>
                            </w:rPr>
                            <w:t>Exam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52.9pt;margin-top:-1.5pt;width:231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" filled="f" stroked="f">
              <v:textbox>
                <w:txbxContent>
                  <w:p w14:paraId="7AEB2A3C" w14:textId="6BD4B575" w:rsidR="00DB7DDF" w:rsidRPr="0028605B" w:rsidRDefault="00894A2E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>
                      <w:rPr>
                        <w:rFonts w:cs="Arial"/>
                        <w:b/>
                        <w:color w:val="78A22F"/>
                        <w:sz w:val="28"/>
                        <w:szCs w:val="28"/>
                      </w:rPr>
                      <w:t>Exam Committee</w:t>
                    </w:r>
                  </w:p>
                </w:txbxContent>
              </v:textbox>
            </v:shape>
          </w:pict>
        </mc:Fallback>
      </mc:AlternateContent>
    </w:r>
    <w:r w:rsidR="00DB7DDF" w:rsidRPr="006E13B8">
      <w:rPr>
        <w:noProof/>
        <w:color w:val="2B579A"/>
        <w:shd w:val="clear" w:color="auto" w:fill="E6E6E6"/>
        <w:lang w:eastAsia="en-CA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1429964444" name="Picture 14299644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7DDF">
      <w:tab/>
    </w:r>
    <w:r w:rsidR="00DB7DDF"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0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5"/>
  </w:num>
  <w:num w:numId="3" w16cid:durableId="855000918">
    <w:abstractNumId w:val="11"/>
  </w:num>
  <w:num w:numId="4" w16cid:durableId="362443978">
    <w:abstractNumId w:val="26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19"/>
  </w:num>
  <w:num w:numId="10" w16cid:durableId="216354282">
    <w:abstractNumId w:val="17"/>
  </w:num>
  <w:num w:numId="11" w16cid:durableId="1432317746">
    <w:abstractNumId w:val="23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0"/>
  </w:num>
  <w:num w:numId="17" w16cid:durableId="1331716575">
    <w:abstractNumId w:val="12"/>
  </w:num>
  <w:num w:numId="18" w16cid:durableId="2076271821">
    <w:abstractNumId w:val="21"/>
  </w:num>
  <w:num w:numId="19" w16cid:durableId="1399598812">
    <w:abstractNumId w:val="15"/>
  </w:num>
  <w:num w:numId="20" w16cid:durableId="1615013137">
    <w:abstractNumId w:val="16"/>
  </w:num>
  <w:num w:numId="21" w16cid:durableId="1084490913">
    <w:abstractNumId w:val="22"/>
  </w:num>
  <w:num w:numId="22" w16cid:durableId="1103569358">
    <w:abstractNumId w:val="27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4"/>
  </w:num>
  <w:num w:numId="27" w16cid:durableId="229776742">
    <w:abstractNumId w:val="0"/>
  </w:num>
  <w:num w:numId="28" w16cid:durableId="3600975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00F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46C95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0C9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A7BE1"/>
    <w:rsid w:val="000B1166"/>
    <w:rsid w:val="000B1884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81E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5E71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3BB1"/>
    <w:rsid w:val="00174448"/>
    <w:rsid w:val="00174FA5"/>
    <w:rsid w:val="001754B0"/>
    <w:rsid w:val="001765BF"/>
    <w:rsid w:val="00176C88"/>
    <w:rsid w:val="00176C9B"/>
    <w:rsid w:val="00177287"/>
    <w:rsid w:val="00177BF3"/>
    <w:rsid w:val="00180B9B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96C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5C9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9B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8B4"/>
    <w:rsid w:val="002A0B00"/>
    <w:rsid w:val="002A1258"/>
    <w:rsid w:val="002A168B"/>
    <w:rsid w:val="002A320C"/>
    <w:rsid w:val="002A34BF"/>
    <w:rsid w:val="002A35E3"/>
    <w:rsid w:val="002A398B"/>
    <w:rsid w:val="002A4C5D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135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6F38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085B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853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5DCF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1BA3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0BF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0B40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440B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13CB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785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8D1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8C9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2152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163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1F26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ACA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358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4A2E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5B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6CF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86A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7DC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0442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3E47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35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D5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5DA1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0D71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0696"/>
    <w:rsid w:val="00AD148B"/>
    <w:rsid w:val="00AD17AB"/>
    <w:rsid w:val="00AD2193"/>
    <w:rsid w:val="00AD3262"/>
    <w:rsid w:val="00AD4257"/>
    <w:rsid w:val="00AD5770"/>
    <w:rsid w:val="00AD627B"/>
    <w:rsid w:val="00AD6E71"/>
    <w:rsid w:val="00AD7E64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0E7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3B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27A"/>
    <w:rsid w:val="00B4178A"/>
    <w:rsid w:val="00B417AE"/>
    <w:rsid w:val="00B437DC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697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7ED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B7E5B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38BC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30F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1F55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C02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CD2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171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736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590C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3E82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68D8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2852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8FF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14E0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070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C4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A55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4813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1F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val="en-US"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link w:val="BodyTextChar"/>
    <w:autoRedefine/>
    <w:qFormat/>
    <w:locked/>
    <w:rsid w:val="00100D0E"/>
    <w:pPr>
      <w:spacing w:before="120" w:after="60"/>
      <w:jc w:val="both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00D0E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val="en-US"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07fd61-3f9f-4fe2-9747-26f59507d82a">
      <Terms xmlns="http://schemas.microsoft.com/office/infopath/2007/PartnerControls"/>
    </lcf76f155ced4ddcb4097134ff3c332f>
    <TaxCatchAll xmlns="033861a4-51cb-449e-bbfe-47047b29da0a" xsi:nil="true"/>
    <Image xmlns="6807fd61-3f9f-4fe2-9747-26f59507d8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25DF6284CFA4DAE37DE37D16CCB0A" ma:contentTypeVersion="18" ma:contentTypeDescription="Create a new document." ma:contentTypeScope="" ma:versionID="b1fdf7581b33408bf6fa23837098502c">
  <xsd:schema xmlns:xsd="http://www.w3.org/2001/XMLSchema" xmlns:xs="http://www.w3.org/2001/XMLSchema" xmlns:p="http://schemas.microsoft.com/office/2006/metadata/properties" xmlns:ns2="6807fd61-3f9f-4fe2-9747-26f59507d82a" xmlns:ns3="033861a4-51cb-449e-bbfe-47047b29da0a" targetNamespace="http://schemas.microsoft.com/office/2006/metadata/properties" ma:root="true" ma:fieldsID="522dac55a125e4e0f7a73c7098278e69" ns2:_="" ns3:_="">
    <xsd:import namespace="6807fd61-3f9f-4fe2-9747-26f59507d82a"/>
    <xsd:import namespace="033861a4-51cb-449e-bbfe-47047b29da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ServiceSearchProperties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7fd61-3f9f-4fe2-9747-26f59507d8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Image" ma:index="25" nillable="true" ma:displayName="Image" ma:format="Thumbnail" ma:internalName="Imag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861a4-51cb-449e-bbfe-47047b29da0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e458a7-654c-47c0-bb2c-951e637b9fe7}" ma:internalName="TaxCatchAll" ma:showField="CatchAllData" ma:web="033861a4-51cb-449e-bbfe-47047b29da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6807fd61-3f9f-4fe2-9747-26f59507d82a"/>
    <ds:schemaRef ds:uri="033861a4-51cb-449e-bbfe-47047b29da0a"/>
  </ds:schemaRefs>
</ds:datastoreItem>
</file>

<file path=customXml/itemProps2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B483E3-32C1-4F47-B6EA-A8E814810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7fd61-3f9f-4fe2-9747-26f59507d82a"/>
    <ds:schemaRef ds:uri="033861a4-51cb-449e-bbfe-47047b29da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18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47</cp:revision>
  <cp:lastPrinted>2020-03-09T22:41:00Z</cp:lastPrinted>
  <dcterms:created xsi:type="dcterms:W3CDTF">2024-04-03T19:46:00Z</dcterms:created>
  <dcterms:modified xsi:type="dcterms:W3CDTF">2024-06-25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5DF6284CFA4DAE37DE37D16CCB0A</vt:lpwstr>
  </property>
  <property fmtid="{D5CDD505-2E9C-101B-9397-08002B2CF9AE}" pid="3" name="MediaServiceImageTags">
    <vt:lpwstr/>
  </property>
</Properties>
</file>